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63683" w14:textId="5050603F" w:rsidR="0070509E" w:rsidRPr="0070509E" w:rsidRDefault="00422513" w:rsidP="0070509E">
      <w:pPr>
        <w:rPr>
          <w:rFonts w:ascii="Palatino Linotype" w:hAnsi="Palatino Linotype"/>
        </w:rPr>
      </w:pPr>
      <w:r w:rsidRPr="00422513">
        <w:drawing>
          <wp:inline distT="0" distB="0" distL="0" distR="0" wp14:anchorId="28EB761D" wp14:editId="086BCB7F">
            <wp:extent cx="5943600" cy="239776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49E79" w14:textId="33ACEEC3" w:rsidR="0070509E" w:rsidRPr="0070509E" w:rsidRDefault="0070509E" w:rsidP="0070509E">
      <w:pPr>
        <w:rPr>
          <w:rFonts w:ascii="Palatino Linotype" w:hAnsi="Palatino Linotype"/>
          <w:lang w:eastAsia="ja-JP"/>
        </w:rPr>
      </w:pPr>
      <w:r w:rsidRPr="0070509E">
        <w:rPr>
          <w:rFonts w:ascii="Palatino Linotype" w:hAnsi="Palatino Linotype"/>
          <w:lang w:eastAsia="ja-JP"/>
        </w:rPr>
        <w:t>Supplementary Fig. 1</w:t>
      </w:r>
    </w:p>
    <w:sectPr w:rsidR="0070509E" w:rsidRPr="007050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24B2E" w14:textId="77777777" w:rsidR="008C7ADC" w:rsidRDefault="008C7ADC" w:rsidP="00CA4F09">
      <w:pPr>
        <w:spacing w:after="0" w:line="240" w:lineRule="auto"/>
      </w:pPr>
      <w:r>
        <w:separator/>
      </w:r>
    </w:p>
  </w:endnote>
  <w:endnote w:type="continuationSeparator" w:id="0">
    <w:p w14:paraId="220163A8" w14:textId="77777777" w:rsidR="008C7ADC" w:rsidRDefault="008C7ADC" w:rsidP="00CA4F09">
      <w:pPr>
        <w:spacing w:after="0" w:line="240" w:lineRule="auto"/>
      </w:pPr>
      <w:r>
        <w:continuationSeparator/>
      </w:r>
    </w:p>
  </w:endnote>
  <w:endnote w:type="continuationNotice" w:id="1">
    <w:p w14:paraId="2FCE8B30" w14:textId="77777777" w:rsidR="008C7ADC" w:rsidRDefault="008C7A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5154A" w14:textId="77777777" w:rsidR="008C7ADC" w:rsidRDefault="008C7ADC" w:rsidP="00CA4F09">
      <w:pPr>
        <w:spacing w:after="0" w:line="240" w:lineRule="auto"/>
      </w:pPr>
      <w:r>
        <w:separator/>
      </w:r>
    </w:p>
  </w:footnote>
  <w:footnote w:type="continuationSeparator" w:id="0">
    <w:p w14:paraId="1B608DDE" w14:textId="77777777" w:rsidR="008C7ADC" w:rsidRDefault="008C7ADC" w:rsidP="00CA4F09">
      <w:pPr>
        <w:spacing w:after="0" w:line="240" w:lineRule="auto"/>
      </w:pPr>
      <w:r>
        <w:continuationSeparator/>
      </w:r>
    </w:p>
  </w:footnote>
  <w:footnote w:type="continuationNotice" w:id="1">
    <w:p w14:paraId="48EC59BE" w14:textId="77777777" w:rsidR="008C7ADC" w:rsidRDefault="008C7ADC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bEwMTS0NDQxNjBV0lEKTi0uzszPAykwrAUA/lLFYCwAAAA="/>
  </w:docVars>
  <w:rsids>
    <w:rsidRoot w:val="00DA7AD0"/>
    <w:rsid w:val="000E7C57"/>
    <w:rsid w:val="001B2008"/>
    <w:rsid w:val="001E3DEB"/>
    <w:rsid w:val="00301532"/>
    <w:rsid w:val="003369AD"/>
    <w:rsid w:val="00422513"/>
    <w:rsid w:val="006316BB"/>
    <w:rsid w:val="00646836"/>
    <w:rsid w:val="006F3481"/>
    <w:rsid w:val="0070509E"/>
    <w:rsid w:val="007D5218"/>
    <w:rsid w:val="00847627"/>
    <w:rsid w:val="008C7ADC"/>
    <w:rsid w:val="008E7F86"/>
    <w:rsid w:val="00A00414"/>
    <w:rsid w:val="00A41C1E"/>
    <w:rsid w:val="00A566B7"/>
    <w:rsid w:val="00AD628D"/>
    <w:rsid w:val="00CA4F09"/>
    <w:rsid w:val="00DA7AD0"/>
    <w:rsid w:val="00E86105"/>
    <w:rsid w:val="00F031E0"/>
    <w:rsid w:val="00FD2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87FD77A"/>
  <w15:docId w15:val="{8FF1ED5D-3085-4A2D-98FC-B61E7E74F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A41C1E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A41C1E"/>
    <w:pPr>
      <w:spacing w:line="240" w:lineRule="auto"/>
    </w:pPr>
    <w:rPr>
      <w:sz w:val="20"/>
      <w:szCs w:val="20"/>
    </w:rPr>
  </w:style>
  <w:style w:type="character" w:customStyle="1" w:styleId="a5">
    <w:name w:val="コメント文字列 (文字)"/>
    <w:basedOn w:val="a0"/>
    <w:link w:val="a4"/>
    <w:uiPriority w:val="99"/>
    <w:semiHidden/>
    <w:rsid w:val="00A41C1E"/>
    <w:rPr>
      <w:sz w:val="20"/>
      <w:szCs w:val="20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A41C1E"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sid w:val="00A41C1E"/>
    <w:rPr>
      <w:b/>
      <w:bCs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A41C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吹き出し (文字)"/>
    <w:basedOn w:val="a0"/>
    <w:link w:val="a8"/>
    <w:uiPriority w:val="99"/>
    <w:semiHidden/>
    <w:rsid w:val="00A41C1E"/>
    <w:rPr>
      <w:rFonts w:ascii="Tahoma" w:hAnsi="Tahoma" w:cs="Tahoma"/>
      <w:sz w:val="16"/>
      <w:szCs w:val="16"/>
    </w:rPr>
  </w:style>
  <w:style w:type="paragraph" w:styleId="aa">
    <w:name w:val="header"/>
    <w:basedOn w:val="a"/>
    <w:link w:val="ab"/>
    <w:uiPriority w:val="99"/>
    <w:unhideWhenUsed/>
    <w:rsid w:val="00CA4F0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CA4F09"/>
  </w:style>
  <w:style w:type="paragraph" w:styleId="ac">
    <w:name w:val="footer"/>
    <w:basedOn w:val="a"/>
    <w:link w:val="ad"/>
    <w:uiPriority w:val="99"/>
    <w:unhideWhenUsed/>
    <w:rsid w:val="00CA4F0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CA4F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F7FD4-0B44-4251-8D5F-6EBC7BA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Koga Minori</cp:lastModifiedBy>
  <cp:revision>9</cp:revision>
  <dcterms:created xsi:type="dcterms:W3CDTF">2021-07-09T14:41:00Z</dcterms:created>
  <dcterms:modified xsi:type="dcterms:W3CDTF">2021-08-31T11:04:00Z</dcterms:modified>
</cp:coreProperties>
</file>

<file path=docProps/custom.xml><?xml version="1.0" encoding="utf-8"?>
<op:Properties xmlns:vt="http://schemas.openxmlformats.org/officeDocument/2006/docPropsVTypes" xmlns:op="http://schemas.openxmlformats.org/officeDocument/2006/custom-properties">
  <op:property fmtid="{D5CDD505-2E9C-101B-9397-08002B2CF9AE}" pid="2" name="UniqueFileID">
    <vt:lpwstr>LDhr8O3iD4rf</vt:lpwstr>
  </op:property>
  <op:property fmtid="{D5CDD505-2E9C-101B-9397-08002B2CF9AE}" pid="3" name="TRFLID">
    <vt:lpwstr>jw1jtNxELp6LwaGCLHncMg==</vt:lpwstr>
  </op:property>
</op:Properties>
</file>